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A899F3" w14:textId="72D412D7" w:rsidR="00C478F8" w:rsidRDefault="005534A4" w:rsidP="005534A4">
      <w:pPr>
        <w:pStyle w:val="NoSpacing"/>
        <w:jc w:val="center"/>
        <w:rPr>
          <w:b/>
          <w:bCs/>
          <w:sz w:val="72"/>
          <w:szCs w:val="72"/>
          <w:u w:val="single"/>
        </w:rPr>
      </w:pPr>
      <w:r w:rsidRPr="005534A4">
        <w:rPr>
          <w:b/>
          <w:bCs/>
          <w:sz w:val="72"/>
          <w:szCs w:val="72"/>
          <w:u w:val="single"/>
        </w:rPr>
        <w:t>Agenda</w:t>
      </w:r>
    </w:p>
    <w:p w14:paraId="5D579AF9" w14:textId="28C04E6A" w:rsidR="005534A4" w:rsidRPr="00710A4E" w:rsidRDefault="00FF16B5" w:rsidP="00517238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August 10</w:t>
      </w:r>
      <w:r w:rsidR="00CB3DE1">
        <w:rPr>
          <w:sz w:val="24"/>
          <w:szCs w:val="24"/>
        </w:rPr>
        <w:t xml:space="preserve">, </w:t>
      </w:r>
      <w:r>
        <w:rPr>
          <w:sz w:val="24"/>
          <w:szCs w:val="24"/>
        </w:rPr>
        <w:t>2020</w:t>
      </w:r>
    </w:p>
    <w:p w14:paraId="2A88B26A" w14:textId="1C6F9324" w:rsidR="00195DEB" w:rsidRPr="00AA13CA" w:rsidRDefault="00DD7B30" w:rsidP="00AA13CA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On Zoom at </w:t>
      </w:r>
      <w:r w:rsidR="00FF16B5">
        <w:rPr>
          <w:sz w:val="24"/>
          <w:szCs w:val="24"/>
        </w:rPr>
        <w:t>3:45</w:t>
      </w:r>
      <w:r>
        <w:rPr>
          <w:sz w:val="24"/>
          <w:szCs w:val="24"/>
        </w:rPr>
        <w:t xml:space="preserve"> pm </w:t>
      </w:r>
    </w:p>
    <w:p w14:paraId="4D8D7E61" w14:textId="36FCF47A" w:rsidR="00195DEB" w:rsidRDefault="00195DEB" w:rsidP="00195DEB">
      <w:pPr>
        <w:pStyle w:val="NoSpacing"/>
        <w:rPr>
          <w:b/>
          <w:bCs/>
          <w:sz w:val="32"/>
          <w:szCs w:val="32"/>
          <w:u w:val="single"/>
        </w:rPr>
      </w:pPr>
    </w:p>
    <w:p w14:paraId="213BBDEB" w14:textId="300C3315" w:rsidR="00195DEB" w:rsidRPr="00195DEB" w:rsidRDefault="00195DEB" w:rsidP="00195DEB">
      <w:pPr>
        <w:pStyle w:val="NoSpacing"/>
        <w:rPr>
          <w:b/>
          <w:bCs/>
          <w:sz w:val="24"/>
          <w:szCs w:val="24"/>
          <w:u w:val="single"/>
        </w:rPr>
      </w:pPr>
    </w:p>
    <w:p w14:paraId="527BCC31" w14:textId="77777777" w:rsidR="00195DEB" w:rsidRPr="00517238" w:rsidRDefault="00195DEB" w:rsidP="00517238">
      <w:pPr>
        <w:pStyle w:val="NoSpacing"/>
        <w:jc w:val="center"/>
        <w:rPr>
          <w:b/>
          <w:bCs/>
          <w:sz w:val="32"/>
          <w:szCs w:val="32"/>
          <w:u w:val="single"/>
        </w:rPr>
      </w:pPr>
    </w:p>
    <w:p w14:paraId="4CD62C76" w14:textId="497463CD" w:rsidR="005534A4" w:rsidRPr="00FF16B5" w:rsidRDefault="005534A4" w:rsidP="005534A4">
      <w:pPr>
        <w:pStyle w:val="NoSpacing"/>
        <w:numPr>
          <w:ilvl w:val="0"/>
          <w:numId w:val="1"/>
        </w:numPr>
        <w:rPr>
          <w:b/>
          <w:bCs/>
          <w:sz w:val="24"/>
          <w:szCs w:val="24"/>
          <w:u w:val="single"/>
        </w:rPr>
      </w:pPr>
      <w:r w:rsidRPr="005534A4">
        <w:rPr>
          <w:b/>
          <w:bCs/>
          <w:sz w:val="24"/>
          <w:szCs w:val="24"/>
        </w:rPr>
        <w:t xml:space="preserve">Call to Order </w:t>
      </w:r>
      <w:r w:rsidR="00FF16B5">
        <w:rPr>
          <w:b/>
          <w:bCs/>
          <w:sz w:val="24"/>
          <w:szCs w:val="24"/>
        </w:rPr>
        <w:t>3:45</w:t>
      </w:r>
      <w:r w:rsidRPr="005534A4">
        <w:rPr>
          <w:b/>
          <w:bCs/>
          <w:sz w:val="24"/>
          <w:szCs w:val="24"/>
        </w:rPr>
        <w:t xml:space="preserve"> pm</w:t>
      </w:r>
    </w:p>
    <w:p w14:paraId="11259B39" w14:textId="77777777" w:rsidR="00FF16B5" w:rsidRPr="005534A4" w:rsidRDefault="00FF16B5" w:rsidP="00FF16B5">
      <w:pPr>
        <w:pStyle w:val="NoSpacing"/>
        <w:ind w:left="785"/>
        <w:rPr>
          <w:b/>
          <w:bCs/>
          <w:sz w:val="24"/>
          <w:szCs w:val="24"/>
          <w:u w:val="single"/>
        </w:rPr>
      </w:pPr>
    </w:p>
    <w:p w14:paraId="7BA389B9" w14:textId="0CF248B6" w:rsidR="005534A4" w:rsidRPr="005A71F5" w:rsidRDefault="005534A4" w:rsidP="005534A4">
      <w:pPr>
        <w:pStyle w:val="NoSpacing"/>
        <w:numPr>
          <w:ilvl w:val="0"/>
          <w:numId w:val="1"/>
        </w:numPr>
        <w:rPr>
          <w:b/>
          <w:bCs/>
          <w:sz w:val="24"/>
          <w:szCs w:val="24"/>
          <w:u w:val="single"/>
        </w:rPr>
      </w:pPr>
      <w:r w:rsidRPr="005A71F5">
        <w:rPr>
          <w:b/>
          <w:bCs/>
          <w:sz w:val="24"/>
          <w:szCs w:val="24"/>
        </w:rPr>
        <w:t>Adopting of Agenda</w:t>
      </w:r>
    </w:p>
    <w:p w14:paraId="01F03EE8" w14:textId="7B98E19D" w:rsidR="005534A4" w:rsidRDefault="005534A4" w:rsidP="005534A4">
      <w:pPr>
        <w:pStyle w:val="NoSpacing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5DA0225" w14:textId="296069CC" w:rsidR="00A91AF6" w:rsidRDefault="00A91AF6" w:rsidP="00FF16B5">
      <w:pPr>
        <w:widowControl w:val="0"/>
        <w:autoSpaceDE w:val="0"/>
        <w:autoSpaceDN w:val="0"/>
        <w:adjustRightInd w:val="0"/>
        <w:jc w:val="center"/>
      </w:pPr>
    </w:p>
    <w:p w14:paraId="1D2F9E42" w14:textId="2981D146" w:rsidR="00FF16B5" w:rsidRPr="00A91AF6" w:rsidRDefault="00A91AF6" w:rsidP="00A91AF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A856EA">
        <w:rPr>
          <w:b/>
          <w:bCs/>
          <w:sz w:val="24"/>
          <w:szCs w:val="24"/>
        </w:rPr>
        <w:t xml:space="preserve"> R</w:t>
      </w:r>
      <w:r w:rsidR="00A30C1A" w:rsidRPr="00A856EA">
        <w:rPr>
          <w:b/>
          <w:bCs/>
          <w:sz w:val="24"/>
          <w:szCs w:val="24"/>
        </w:rPr>
        <w:t>esolution</w:t>
      </w:r>
      <w:r w:rsidR="00FF16B5" w:rsidRPr="00A856EA">
        <w:rPr>
          <w:b/>
          <w:bCs/>
          <w:sz w:val="24"/>
          <w:szCs w:val="24"/>
        </w:rPr>
        <w:t>:</w:t>
      </w:r>
      <w:r w:rsidR="00FF16B5" w:rsidRPr="00A91AF6">
        <w:rPr>
          <w:b/>
          <w:bCs/>
          <w:sz w:val="28"/>
          <w:szCs w:val="28"/>
        </w:rPr>
        <w:t xml:space="preserve">  </w:t>
      </w:r>
      <w:r w:rsidR="00A856EA">
        <w:t>To proceed under Subsection 5(4) of the Expropriation Act to access land PID # 609107 to further explore suitability of water supply.</w:t>
      </w:r>
    </w:p>
    <w:p w14:paraId="41C307CF" w14:textId="77777777" w:rsidR="00FF16B5" w:rsidRPr="00FF16B5" w:rsidRDefault="00FF16B5" w:rsidP="00FF16B5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688A3F3E" w14:textId="559463F6" w:rsidR="00AF1BB4" w:rsidRDefault="00AF1BB4" w:rsidP="00752839">
      <w:pPr>
        <w:pStyle w:val="ListParagraph"/>
        <w:ind w:left="785"/>
        <w:rPr>
          <w:b/>
          <w:bCs/>
          <w:sz w:val="24"/>
          <w:szCs w:val="24"/>
          <w:u w:val="single"/>
        </w:rPr>
      </w:pPr>
    </w:p>
    <w:p w14:paraId="32685B7B" w14:textId="64226734" w:rsidR="00AF1BB4" w:rsidRDefault="00AF1BB4" w:rsidP="00AF1BB4">
      <w:pPr>
        <w:pStyle w:val="NoSpacing"/>
        <w:numPr>
          <w:ilvl w:val="0"/>
          <w:numId w:val="1"/>
        </w:num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djournment</w:t>
      </w:r>
    </w:p>
    <w:p w14:paraId="03FD8C0B" w14:textId="7DAB8D0D" w:rsidR="00AF1BB4" w:rsidRPr="00AF1BB4" w:rsidRDefault="00AF1BB4" w:rsidP="00AF1BB4">
      <w:pPr>
        <w:pStyle w:val="NoSpacing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ab/>
      </w:r>
    </w:p>
    <w:p w14:paraId="73E814FF" w14:textId="77777777" w:rsidR="005534A4" w:rsidRDefault="005534A4" w:rsidP="005534A4">
      <w:pPr>
        <w:pStyle w:val="ListParagraph"/>
        <w:rPr>
          <w:b/>
          <w:bCs/>
          <w:sz w:val="24"/>
          <w:szCs w:val="24"/>
          <w:u w:val="single"/>
        </w:rPr>
      </w:pPr>
    </w:p>
    <w:p w14:paraId="29CE8C46" w14:textId="77777777" w:rsidR="005534A4" w:rsidRPr="005534A4" w:rsidRDefault="005534A4" w:rsidP="005534A4">
      <w:pPr>
        <w:pStyle w:val="NoSpacing"/>
        <w:rPr>
          <w:b/>
          <w:bCs/>
          <w:sz w:val="24"/>
          <w:szCs w:val="24"/>
          <w:u w:val="single"/>
        </w:rPr>
      </w:pPr>
    </w:p>
    <w:p w14:paraId="0222A2A9" w14:textId="05C6D64F" w:rsidR="005534A4" w:rsidRDefault="005534A4" w:rsidP="005534A4">
      <w:pPr>
        <w:pStyle w:val="NoSpacing"/>
        <w:ind w:left="785"/>
        <w:rPr>
          <w:b/>
          <w:bCs/>
          <w:sz w:val="24"/>
          <w:szCs w:val="24"/>
          <w:u w:val="single"/>
        </w:rPr>
      </w:pPr>
    </w:p>
    <w:p w14:paraId="38184EEC" w14:textId="549D4A29" w:rsidR="005534A4" w:rsidRPr="005534A4" w:rsidRDefault="005534A4" w:rsidP="005534A4">
      <w:pPr>
        <w:pStyle w:val="NoSpacing"/>
        <w:rPr>
          <w:b/>
          <w:bCs/>
          <w:sz w:val="24"/>
          <w:szCs w:val="24"/>
          <w:u w:val="single"/>
        </w:rPr>
      </w:pPr>
    </w:p>
    <w:p w14:paraId="4676915D" w14:textId="77777777" w:rsidR="005534A4" w:rsidRPr="005534A4" w:rsidRDefault="005534A4" w:rsidP="005534A4">
      <w:pPr>
        <w:pStyle w:val="NoSpacing"/>
        <w:rPr>
          <w:b/>
          <w:bCs/>
          <w:sz w:val="24"/>
          <w:szCs w:val="24"/>
          <w:u w:val="single"/>
        </w:rPr>
      </w:pPr>
    </w:p>
    <w:sectPr w:rsidR="005534A4" w:rsidRPr="005534A4" w:rsidSect="00646A5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901082"/>
    <w:multiLevelType w:val="hybridMultilevel"/>
    <w:tmpl w:val="26AE3006"/>
    <w:lvl w:ilvl="0" w:tplc="CF5EE17A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MDU1NbE0szQ2sjBV0lEKTi0uzszPAykwNK4FAFTGVXYtAAAA"/>
  </w:docVars>
  <w:rsids>
    <w:rsidRoot w:val="005534A4"/>
    <w:rsid w:val="0003611D"/>
    <w:rsid w:val="000423E2"/>
    <w:rsid w:val="0007244B"/>
    <w:rsid w:val="001726EA"/>
    <w:rsid w:val="00195DEB"/>
    <w:rsid w:val="001E3A9D"/>
    <w:rsid w:val="001E4DFF"/>
    <w:rsid w:val="002217C6"/>
    <w:rsid w:val="002301D0"/>
    <w:rsid w:val="003611F3"/>
    <w:rsid w:val="003617E8"/>
    <w:rsid w:val="003661D4"/>
    <w:rsid w:val="003662A2"/>
    <w:rsid w:val="0038699D"/>
    <w:rsid w:val="003D387A"/>
    <w:rsid w:val="00440856"/>
    <w:rsid w:val="0044190B"/>
    <w:rsid w:val="00461995"/>
    <w:rsid w:val="0047126E"/>
    <w:rsid w:val="004B0EC4"/>
    <w:rsid w:val="004B5BEB"/>
    <w:rsid w:val="00517238"/>
    <w:rsid w:val="005251B9"/>
    <w:rsid w:val="0052562D"/>
    <w:rsid w:val="005534A4"/>
    <w:rsid w:val="0055535F"/>
    <w:rsid w:val="0059319E"/>
    <w:rsid w:val="005A65EC"/>
    <w:rsid w:val="005A71F5"/>
    <w:rsid w:val="00646A53"/>
    <w:rsid w:val="006549B5"/>
    <w:rsid w:val="006B35C6"/>
    <w:rsid w:val="006E13DD"/>
    <w:rsid w:val="006F1CE6"/>
    <w:rsid w:val="00702696"/>
    <w:rsid w:val="00710A4E"/>
    <w:rsid w:val="007119AB"/>
    <w:rsid w:val="00752839"/>
    <w:rsid w:val="00790E20"/>
    <w:rsid w:val="007C4C12"/>
    <w:rsid w:val="00802722"/>
    <w:rsid w:val="00823202"/>
    <w:rsid w:val="00826F7D"/>
    <w:rsid w:val="008343E8"/>
    <w:rsid w:val="00840BE5"/>
    <w:rsid w:val="008C4BBE"/>
    <w:rsid w:val="0095156D"/>
    <w:rsid w:val="00981EC8"/>
    <w:rsid w:val="009F0D5A"/>
    <w:rsid w:val="00A229A2"/>
    <w:rsid w:val="00A30C1A"/>
    <w:rsid w:val="00A638F4"/>
    <w:rsid w:val="00A6407D"/>
    <w:rsid w:val="00A856EA"/>
    <w:rsid w:val="00A91AF6"/>
    <w:rsid w:val="00AA13CA"/>
    <w:rsid w:val="00AF1BB4"/>
    <w:rsid w:val="00B43A49"/>
    <w:rsid w:val="00B6143D"/>
    <w:rsid w:val="00B93C72"/>
    <w:rsid w:val="00C035FF"/>
    <w:rsid w:val="00C36534"/>
    <w:rsid w:val="00C478F8"/>
    <w:rsid w:val="00CB3DE1"/>
    <w:rsid w:val="00D975DD"/>
    <w:rsid w:val="00DC4AFE"/>
    <w:rsid w:val="00DC5CC4"/>
    <w:rsid w:val="00DD7B30"/>
    <w:rsid w:val="00F976ED"/>
    <w:rsid w:val="00FB1963"/>
    <w:rsid w:val="00FB1ABA"/>
    <w:rsid w:val="00FC3FBE"/>
    <w:rsid w:val="00FE4DEE"/>
    <w:rsid w:val="00FF1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3B57E"/>
  <w15:chartTrackingRefBased/>
  <w15:docId w15:val="{5E9B75E5-A61A-4D19-8567-59BD8ED8D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6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34A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534A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paragraph" w:styleId="BodyTextIndent">
    <w:name w:val="Body Text Indent"/>
    <w:basedOn w:val="Normal"/>
    <w:link w:val="BodyTextIndentChar"/>
    <w:semiHidden/>
    <w:unhideWhenUsed/>
    <w:rsid w:val="00FF16B5"/>
    <w:pPr>
      <w:widowControl w:val="0"/>
      <w:autoSpaceDE w:val="0"/>
      <w:autoSpaceDN w:val="0"/>
      <w:adjustRightInd w:val="0"/>
      <w:ind w:left="1080" w:hanging="1080"/>
    </w:pPr>
    <w:rPr>
      <w:rFonts w:ascii="ArialMT" w:hAnsi="ArialMT"/>
      <w:color w:val="000000"/>
      <w:sz w:val="20"/>
      <w:szCs w:val="20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semiHidden/>
    <w:rsid w:val="00FF16B5"/>
    <w:rPr>
      <w:rFonts w:ascii="ArialMT" w:eastAsia="Times New Roman" w:hAnsi="ArialMT" w:cs="Times New Roman"/>
      <w:color w:val="000000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07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Hoar</dc:creator>
  <cp:keywords/>
  <dc:description/>
  <cp:lastModifiedBy>Brenda Hoar</cp:lastModifiedBy>
  <cp:revision>4</cp:revision>
  <cp:lastPrinted>2020-06-09T14:47:00Z</cp:lastPrinted>
  <dcterms:created xsi:type="dcterms:W3CDTF">2020-08-06T15:20:00Z</dcterms:created>
  <dcterms:modified xsi:type="dcterms:W3CDTF">2020-08-06T15:25:00Z</dcterms:modified>
</cp:coreProperties>
</file>